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81440F" w14:textId="77777777" w:rsidR="00460192" w:rsidRPr="008A5B79" w:rsidRDefault="00460192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sz w:val="26"/>
          <w:szCs w:val="26"/>
        </w:rPr>
        <w:t>Institute of Business Administration</w:t>
      </w:r>
    </w:p>
    <w:p w14:paraId="36F76BE3" w14:textId="2F98CC27" w:rsidR="00764643" w:rsidRPr="008A5B79" w:rsidRDefault="009746D3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bCs/>
          <w:sz w:val="26"/>
          <w:szCs w:val="26"/>
        </w:rPr>
        <w:t xml:space="preserve">Introduction to </w:t>
      </w:r>
      <w:r w:rsidR="00AB35CE">
        <w:rPr>
          <w:rFonts w:ascii="Cambria" w:hAnsi="Cambria"/>
          <w:b/>
          <w:bCs/>
          <w:sz w:val="26"/>
          <w:szCs w:val="26"/>
        </w:rPr>
        <w:t>Text Analytics</w:t>
      </w:r>
    </w:p>
    <w:p w14:paraId="6BD629AF" w14:textId="6BEFABB2" w:rsidR="00460192" w:rsidRDefault="006A56D9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bCs/>
          <w:sz w:val="26"/>
          <w:szCs w:val="26"/>
        </w:rPr>
        <w:t>Assignment</w:t>
      </w:r>
      <w:r w:rsidR="002F1E72" w:rsidRPr="008A5B79">
        <w:rPr>
          <w:rFonts w:ascii="Cambria" w:hAnsi="Cambria"/>
          <w:b/>
          <w:bCs/>
          <w:sz w:val="26"/>
          <w:szCs w:val="26"/>
        </w:rPr>
        <w:t xml:space="preserve"> </w:t>
      </w:r>
      <w:r w:rsidR="00460192" w:rsidRPr="008A5B79">
        <w:rPr>
          <w:rFonts w:ascii="Cambria" w:hAnsi="Cambria"/>
          <w:b/>
          <w:bCs/>
          <w:sz w:val="26"/>
          <w:szCs w:val="26"/>
        </w:rPr>
        <w:t>0</w:t>
      </w:r>
      <w:r w:rsidR="00C03ED1">
        <w:rPr>
          <w:rFonts w:ascii="Cambria" w:hAnsi="Cambria"/>
          <w:b/>
          <w:bCs/>
          <w:sz w:val="26"/>
          <w:szCs w:val="26"/>
        </w:rPr>
        <w:t>2</w:t>
      </w:r>
      <w:r w:rsidR="005A1D0A">
        <w:rPr>
          <w:rFonts w:ascii="Cambria" w:hAnsi="Cambria"/>
          <w:b/>
          <w:bCs/>
          <w:sz w:val="26"/>
          <w:szCs w:val="26"/>
        </w:rPr>
        <w:t xml:space="preserve"> </w:t>
      </w:r>
      <w:r w:rsidR="001F15AE">
        <w:rPr>
          <w:rFonts w:ascii="Cambria" w:hAnsi="Cambria"/>
          <w:b/>
          <w:bCs/>
          <w:sz w:val="26"/>
          <w:szCs w:val="26"/>
        </w:rPr>
        <w:t>–</w:t>
      </w:r>
      <w:r w:rsidR="005A1D0A">
        <w:rPr>
          <w:rFonts w:ascii="Cambria" w:hAnsi="Cambria"/>
          <w:b/>
          <w:bCs/>
          <w:sz w:val="26"/>
          <w:szCs w:val="26"/>
        </w:rPr>
        <w:t xml:space="preserve"> </w:t>
      </w:r>
      <w:r w:rsidR="009C1984">
        <w:rPr>
          <w:rFonts w:ascii="Cambria" w:hAnsi="Cambria"/>
          <w:b/>
          <w:bCs/>
          <w:sz w:val="26"/>
          <w:szCs w:val="26"/>
        </w:rPr>
        <w:t xml:space="preserve">K-Means </w:t>
      </w:r>
      <w:r w:rsidR="00E778DD">
        <w:rPr>
          <w:rFonts w:ascii="Cambria" w:hAnsi="Cambria"/>
          <w:b/>
          <w:bCs/>
          <w:sz w:val="26"/>
          <w:szCs w:val="26"/>
        </w:rPr>
        <w:t>Clustering</w:t>
      </w:r>
      <w:r w:rsidR="001F15AE">
        <w:rPr>
          <w:rFonts w:ascii="Cambria" w:hAnsi="Cambria"/>
          <w:b/>
          <w:bCs/>
          <w:sz w:val="26"/>
          <w:szCs w:val="26"/>
        </w:rPr>
        <w:t xml:space="preserve"> </w:t>
      </w:r>
      <w:r w:rsidR="005A1D0A">
        <w:rPr>
          <w:rFonts w:ascii="Cambria" w:hAnsi="Cambria"/>
          <w:b/>
          <w:bCs/>
          <w:sz w:val="26"/>
          <w:szCs w:val="26"/>
        </w:rPr>
        <w:t>Assessment</w:t>
      </w:r>
    </w:p>
    <w:p w14:paraId="20D8BFA2" w14:textId="77777777" w:rsidR="00F51589" w:rsidRDefault="00F51589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</w:p>
    <w:p w14:paraId="55871504" w14:textId="4793D56C" w:rsidR="001F15AE" w:rsidRPr="008A5B79" w:rsidRDefault="001F15AE" w:rsidP="00F51589">
      <w:pPr>
        <w:pStyle w:val="NoSpacing"/>
        <w:ind w:right="-472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 xml:space="preserve">Name: </w:t>
      </w:r>
      <w:proofErr w:type="spellStart"/>
      <w:r w:rsidR="00142366" w:rsidRPr="00142366">
        <w:rPr>
          <w:rFonts w:ascii="Cambria" w:hAnsi="Cambria"/>
          <w:b/>
          <w:bCs/>
          <w:color w:val="FF0000"/>
          <w:sz w:val="26"/>
          <w:szCs w:val="26"/>
        </w:rPr>
        <w:t>Zuha</w:t>
      </w:r>
      <w:proofErr w:type="spellEnd"/>
      <w:r w:rsidR="00142366" w:rsidRPr="00142366">
        <w:rPr>
          <w:rFonts w:ascii="Cambria" w:hAnsi="Cambria"/>
          <w:b/>
          <w:bCs/>
          <w:color w:val="FF0000"/>
          <w:sz w:val="26"/>
          <w:szCs w:val="26"/>
        </w:rPr>
        <w:t xml:space="preserve"> Aqib</w:t>
      </w:r>
      <w:r w:rsidR="00142366">
        <w:rPr>
          <w:rFonts w:ascii="Cambria" w:hAnsi="Cambria"/>
          <w:b/>
          <w:bCs/>
          <w:sz w:val="26"/>
          <w:szCs w:val="26"/>
        </w:rPr>
        <w:tab/>
      </w:r>
      <w:r w:rsidR="00142366">
        <w:rPr>
          <w:rFonts w:ascii="Cambria" w:hAnsi="Cambria"/>
          <w:b/>
          <w:bCs/>
          <w:sz w:val="26"/>
          <w:szCs w:val="26"/>
        </w:rPr>
        <w:tab/>
      </w:r>
      <w:r w:rsidR="00142366"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 w:rsidR="00F51589">
        <w:rPr>
          <w:rFonts w:ascii="Cambria" w:hAnsi="Cambria"/>
          <w:b/>
          <w:bCs/>
          <w:sz w:val="26"/>
          <w:szCs w:val="26"/>
        </w:rPr>
        <w:t xml:space="preserve">   ID: </w:t>
      </w:r>
      <w:r w:rsidR="00142366" w:rsidRPr="00142366">
        <w:rPr>
          <w:rFonts w:ascii="Cambria" w:hAnsi="Cambria"/>
          <w:b/>
          <w:bCs/>
          <w:color w:val="FF0000"/>
          <w:sz w:val="26"/>
          <w:szCs w:val="26"/>
        </w:rPr>
        <w:t>26106</w:t>
      </w:r>
    </w:p>
    <w:p w14:paraId="3D79A15B" w14:textId="77777777" w:rsidR="00B2442F" w:rsidRDefault="00460192" w:rsidP="00B2442F">
      <w:pPr>
        <w:pStyle w:val="NoSpacing"/>
      </w:pPr>
      <w:r w:rsidRPr="00B6737A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E465B8" wp14:editId="7AACC203">
                <wp:simplePos x="0" y="0"/>
                <wp:positionH relativeFrom="column">
                  <wp:posOffset>-66675</wp:posOffset>
                </wp:positionH>
                <wp:positionV relativeFrom="paragraph">
                  <wp:posOffset>42908</wp:posOffset>
                </wp:positionV>
                <wp:extent cx="6067425" cy="0"/>
                <wp:effectExtent l="0" t="19050" r="28575" b="19050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67425" cy="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80B9E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5.25pt;margin-top:3.4pt;width:477.7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" strokecolor="black [3200]" strokeweight="2.5pt">
                <v:shadow color="#868686"/>
              </v:shape>
            </w:pict>
          </mc:Fallback>
        </mc:AlternateContent>
      </w:r>
      <w:r w:rsidR="00365687">
        <w:t xml:space="preserve"> </w:t>
      </w:r>
    </w:p>
    <w:p w14:paraId="384E84E6" w14:textId="15281350" w:rsidR="00800E33" w:rsidRPr="00B2442F" w:rsidRDefault="00F133DA" w:rsidP="00B2442F">
      <w:pPr>
        <w:rPr>
          <w:rFonts w:cstheme="minorHAnsi"/>
          <w:sz w:val="20"/>
          <w:szCs w:val="20"/>
        </w:rPr>
      </w:pPr>
      <w:r w:rsidRPr="00B2442F">
        <w:rPr>
          <w:rFonts w:cstheme="minorHAnsi"/>
          <w:sz w:val="20"/>
          <w:szCs w:val="20"/>
        </w:rPr>
        <w:t xml:space="preserve">Report each </w:t>
      </w:r>
      <w:r w:rsidR="00F06470" w:rsidRPr="00B2442F">
        <w:rPr>
          <w:rFonts w:cstheme="minorHAnsi"/>
          <w:sz w:val="20"/>
          <w:szCs w:val="20"/>
        </w:rPr>
        <w:t>experiment’s detail</w:t>
      </w:r>
      <w:r w:rsidRPr="00B2442F">
        <w:rPr>
          <w:rFonts w:cstheme="minorHAnsi"/>
          <w:sz w:val="20"/>
          <w:szCs w:val="20"/>
        </w:rPr>
        <w:t xml:space="preserve"> and scores</w:t>
      </w:r>
      <w:r w:rsidR="000726B2" w:rsidRPr="00B2442F">
        <w:rPr>
          <w:rFonts w:cstheme="minorHAnsi"/>
          <w:sz w:val="20"/>
          <w:szCs w:val="20"/>
        </w:rPr>
        <w:t xml:space="preserve"> for k = 5, 9, and 13.</w:t>
      </w:r>
      <w:r w:rsidR="00F06470" w:rsidRPr="00B2442F">
        <w:rPr>
          <w:rFonts w:cstheme="minorHAnsi"/>
          <w:sz w:val="20"/>
          <w:szCs w:val="20"/>
        </w:rPr>
        <w:t xml:space="preserve"> </w:t>
      </w:r>
      <w:r w:rsidR="00E968E8" w:rsidRPr="00B2442F">
        <w:rPr>
          <w:rFonts w:cstheme="minorHAnsi"/>
          <w:sz w:val="20"/>
          <w:szCs w:val="20"/>
        </w:rPr>
        <w:t xml:space="preserve">You are required to perform ten experiments for each </w:t>
      </w:r>
      <w:r w:rsidR="00797C5B" w:rsidRPr="00B2442F">
        <w:rPr>
          <w:rFonts w:cstheme="minorHAnsi"/>
          <w:sz w:val="20"/>
          <w:szCs w:val="20"/>
        </w:rPr>
        <w:t>‘k’ (</w:t>
      </w:r>
      <w:r w:rsidR="00073379" w:rsidRPr="00B2442F">
        <w:rPr>
          <w:rFonts w:cstheme="minorHAnsi"/>
          <w:sz w:val="20"/>
          <w:szCs w:val="20"/>
        </w:rPr>
        <w:t>number of clusters</w:t>
      </w:r>
      <w:r w:rsidR="00797C5B" w:rsidRPr="00B2442F">
        <w:rPr>
          <w:rFonts w:cstheme="minorHAnsi"/>
          <w:sz w:val="20"/>
          <w:szCs w:val="20"/>
        </w:rPr>
        <w:t>)</w:t>
      </w:r>
      <w:r w:rsidR="00EC2CC5" w:rsidRPr="00B2442F">
        <w:rPr>
          <w:rFonts w:cstheme="minorHAnsi"/>
          <w:sz w:val="20"/>
          <w:szCs w:val="20"/>
        </w:rPr>
        <w:t>.</w:t>
      </w:r>
      <w:r w:rsidR="002B75B3" w:rsidRPr="00B2442F">
        <w:rPr>
          <w:rFonts w:cstheme="minorHAnsi"/>
          <w:sz w:val="20"/>
          <w:szCs w:val="20"/>
        </w:rPr>
        <w:t xml:space="preserve"> Please set random seed value to your ERP ID </w:t>
      </w:r>
      <w:r w:rsidR="00EC2CC5" w:rsidRPr="00B2442F">
        <w:rPr>
          <w:rFonts w:cstheme="minorHAnsi"/>
          <w:sz w:val="20"/>
          <w:szCs w:val="20"/>
        </w:rPr>
        <w:t>for each</w:t>
      </w:r>
      <w:r w:rsidR="002B75B3" w:rsidRPr="00B2442F">
        <w:rPr>
          <w:rFonts w:cstheme="minorHAnsi"/>
          <w:sz w:val="20"/>
          <w:szCs w:val="20"/>
        </w:rPr>
        <w:t xml:space="preserve"> K-Means clustering </w:t>
      </w:r>
      <w:r w:rsidR="00EC2CC5" w:rsidRPr="00B2442F">
        <w:rPr>
          <w:rFonts w:cstheme="minorHAnsi"/>
          <w:sz w:val="20"/>
          <w:szCs w:val="20"/>
        </w:rPr>
        <w:t>experiment</w:t>
      </w:r>
      <w:r w:rsidR="002B75B3" w:rsidRPr="00B2442F">
        <w:rPr>
          <w:rFonts w:cstheme="minorHAnsi"/>
          <w:sz w:val="20"/>
          <w:szCs w:val="20"/>
        </w:rPr>
        <w:t>.</w:t>
      </w:r>
      <w:r w:rsidR="00B2442F" w:rsidRPr="00B2442F">
        <w:rPr>
          <w:rFonts w:cstheme="minorHAnsi"/>
          <w:sz w:val="20"/>
          <w:szCs w:val="20"/>
        </w:rPr>
        <w:t xml:space="preserve"> </w:t>
      </w:r>
    </w:p>
    <w:p w14:paraId="42EF2D8E" w14:textId="6F31694F" w:rsidR="00B2442F" w:rsidRPr="006C71DB" w:rsidRDefault="00B2442F" w:rsidP="00EC2CC5">
      <w:pPr>
        <w:jc w:val="both"/>
        <w:rPr>
          <w:rFonts w:cstheme="minorHAnsi"/>
          <w:sz w:val="18"/>
          <w:szCs w:val="18"/>
        </w:rPr>
      </w:pPr>
      <w:r w:rsidRPr="006C71DB">
        <w:rPr>
          <w:rFonts w:cstheme="minorHAnsi"/>
          <w:color w:val="FF0000"/>
          <w:sz w:val="18"/>
          <w:szCs w:val="18"/>
        </w:rPr>
        <w:t xml:space="preserve">*The first </w:t>
      </w:r>
      <w:r w:rsidR="001C3734">
        <w:rPr>
          <w:rFonts w:cstheme="minorHAnsi"/>
          <w:color w:val="FF0000"/>
          <w:sz w:val="18"/>
          <w:szCs w:val="18"/>
        </w:rPr>
        <w:t>four</w:t>
      </w:r>
      <w:r w:rsidRPr="006C71DB">
        <w:rPr>
          <w:rFonts w:cstheme="minorHAnsi"/>
          <w:color w:val="FF0000"/>
          <w:sz w:val="18"/>
          <w:szCs w:val="18"/>
        </w:rPr>
        <w:t xml:space="preserve"> entries</w:t>
      </w:r>
      <w:r w:rsidR="006C71DB">
        <w:rPr>
          <w:rFonts w:cstheme="minorHAnsi"/>
          <w:color w:val="FF0000"/>
          <w:sz w:val="18"/>
          <w:szCs w:val="18"/>
        </w:rPr>
        <w:t xml:space="preserve"> in the table are provided for reference</w:t>
      </w:r>
      <w:r w:rsidR="00FD254C">
        <w:rPr>
          <w:rFonts w:cstheme="minorHAnsi"/>
          <w:color w:val="FF0000"/>
          <w:sz w:val="18"/>
          <w:szCs w:val="18"/>
        </w:rPr>
        <w:t xml:space="preserve"> only. </w:t>
      </w:r>
      <w:r w:rsidR="00AC56B1">
        <w:rPr>
          <w:rFonts w:cstheme="minorHAnsi"/>
          <w:color w:val="FF0000"/>
          <w:sz w:val="18"/>
          <w:szCs w:val="18"/>
        </w:rPr>
        <w:t>Hence, the scores do not interpret anything and have been entered randomly</w:t>
      </w:r>
      <w:r w:rsidR="001F4499">
        <w:rPr>
          <w:rFonts w:cstheme="minorHAnsi"/>
          <w:color w:val="FF0000"/>
          <w:sz w:val="18"/>
          <w:szCs w:val="18"/>
        </w:rPr>
        <w:t>. Replace these entries while</w:t>
      </w:r>
      <w:r w:rsidR="006F1E51">
        <w:rPr>
          <w:rFonts w:cstheme="minorHAnsi"/>
          <w:color w:val="FF0000"/>
          <w:sz w:val="18"/>
          <w:szCs w:val="18"/>
        </w:rPr>
        <w:t xml:space="preserve"> submitting.</w:t>
      </w:r>
      <w:r w:rsidR="001F4499">
        <w:rPr>
          <w:rFonts w:cstheme="minorHAnsi"/>
          <w:color w:val="FF0000"/>
          <w:sz w:val="18"/>
          <w:szCs w:val="18"/>
        </w:rPr>
        <w:t xml:space="preserve"> </w:t>
      </w:r>
      <w:r w:rsidR="00FD254C">
        <w:rPr>
          <w:rFonts w:cstheme="minorHAnsi"/>
          <w:color w:val="FF0000"/>
          <w:sz w:val="18"/>
          <w:szCs w:val="18"/>
        </w:rPr>
        <w:t xml:space="preserve"> </w:t>
      </w: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961"/>
        <w:gridCol w:w="1963"/>
        <w:gridCol w:w="1058"/>
        <w:gridCol w:w="1456"/>
        <w:gridCol w:w="916"/>
        <w:gridCol w:w="951"/>
        <w:gridCol w:w="1102"/>
        <w:gridCol w:w="944"/>
      </w:tblGrid>
      <w:tr w:rsidR="00E33B76" w:rsidRPr="00B2442F" w14:paraId="478E9B04" w14:textId="77777777" w:rsidTr="00E451AB">
        <w:trPr>
          <w:jc w:val="center"/>
        </w:trPr>
        <w:tc>
          <w:tcPr>
            <w:tcW w:w="0" w:type="auto"/>
            <w:vAlign w:val="center"/>
          </w:tcPr>
          <w:p w14:paraId="3A491A14" w14:textId="44C1BBAD" w:rsidR="0051305B" w:rsidRPr="00B2442F" w:rsidRDefault="00E629ED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k</w:t>
            </w:r>
            <w:r w:rsidR="00914C9E" w:rsidRPr="00B2442F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Pr="00B2442F">
              <w:rPr>
                <w:rFonts w:cstheme="minorHAnsi"/>
                <w:b/>
                <w:bCs/>
                <w:sz w:val="20"/>
                <w:szCs w:val="20"/>
              </w:rPr>
              <w:t>(Number of clusters)</w:t>
            </w:r>
          </w:p>
        </w:tc>
        <w:tc>
          <w:tcPr>
            <w:tcW w:w="2062" w:type="dxa"/>
            <w:vAlign w:val="center"/>
          </w:tcPr>
          <w:p w14:paraId="217A335B" w14:textId="70874186" w:rsidR="00335C99" w:rsidRPr="00B2442F" w:rsidRDefault="00E629ED" w:rsidP="00E33B7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Vectorizer Type</w:t>
            </w:r>
            <w:r w:rsidR="00E33B76" w:rsidRPr="00B2442F">
              <w:rPr>
                <w:rFonts w:cstheme="minorHAnsi"/>
                <w:b/>
                <w:bCs/>
                <w:sz w:val="20"/>
                <w:szCs w:val="20"/>
              </w:rPr>
              <w:t xml:space="preserve"> and Details</w:t>
            </w:r>
          </w:p>
        </w:tc>
        <w:tc>
          <w:tcPr>
            <w:tcW w:w="529" w:type="dxa"/>
            <w:vAlign w:val="center"/>
          </w:tcPr>
          <w:p w14:paraId="6810E57A" w14:textId="28D61478" w:rsidR="0051305B" w:rsidRPr="00B2442F" w:rsidRDefault="00DE5F3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Stemming (Yes/No)</w:t>
            </w:r>
          </w:p>
        </w:tc>
        <w:tc>
          <w:tcPr>
            <w:tcW w:w="0" w:type="auto"/>
            <w:vAlign w:val="center"/>
          </w:tcPr>
          <w:p w14:paraId="6B4054BB" w14:textId="7531B691" w:rsidR="0051305B" w:rsidRPr="00B2442F" w:rsidRDefault="00DE5F3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Lemmatization</w:t>
            </w:r>
            <w:r w:rsidRPr="00B2442F">
              <w:rPr>
                <w:rFonts w:cstheme="minorHAnsi"/>
                <w:b/>
                <w:bCs/>
                <w:sz w:val="20"/>
                <w:szCs w:val="20"/>
              </w:rPr>
              <w:br/>
              <w:t>(Yes/No)</w:t>
            </w:r>
          </w:p>
        </w:tc>
        <w:tc>
          <w:tcPr>
            <w:tcW w:w="0" w:type="auto"/>
            <w:vAlign w:val="center"/>
          </w:tcPr>
          <w:p w14:paraId="1DFF7ADA" w14:textId="763BAB67" w:rsidR="0051305B" w:rsidRPr="00B2442F" w:rsidRDefault="00DE5F3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 xml:space="preserve">N-Grams </w:t>
            </w:r>
            <w:r w:rsidR="002A39D3" w:rsidRPr="00B2442F">
              <w:rPr>
                <w:rFonts w:cstheme="minorHAnsi"/>
                <w:b/>
                <w:bCs/>
                <w:sz w:val="20"/>
                <w:szCs w:val="20"/>
              </w:rPr>
              <w:t>Utilized</w:t>
            </w:r>
          </w:p>
        </w:tc>
        <w:tc>
          <w:tcPr>
            <w:tcW w:w="0" w:type="auto"/>
            <w:vAlign w:val="center"/>
          </w:tcPr>
          <w:p w14:paraId="6D18CCD7" w14:textId="5DC29E2F" w:rsidR="0051305B" w:rsidRPr="00B2442F" w:rsidRDefault="002A39D3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Stop words</w:t>
            </w:r>
            <w:r w:rsidRPr="00B2442F">
              <w:rPr>
                <w:rFonts w:cstheme="minorHAnsi"/>
                <w:b/>
                <w:bCs/>
                <w:sz w:val="20"/>
                <w:szCs w:val="20"/>
              </w:rPr>
              <w:br/>
              <w:t>(Yes/No)</w:t>
            </w:r>
          </w:p>
        </w:tc>
        <w:tc>
          <w:tcPr>
            <w:tcW w:w="1108" w:type="dxa"/>
            <w:vAlign w:val="center"/>
          </w:tcPr>
          <w:p w14:paraId="6B775787" w14:textId="1834D606" w:rsidR="0051305B" w:rsidRPr="00B2442F" w:rsidRDefault="002A39D3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Silhouette Score</w:t>
            </w:r>
          </w:p>
        </w:tc>
        <w:tc>
          <w:tcPr>
            <w:tcW w:w="992" w:type="dxa"/>
            <w:vAlign w:val="center"/>
          </w:tcPr>
          <w:p w14:paraId="44EDEE61" w14:textId="77777777" w:rsidR="0051305B" w:rsidRPr="00B2442F" w:rsidRDefault="00732ADC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WSS</w:t>
            </w:r>
          </w:p>
          <w:p w14:paraId="5C65C6F5" w14:textId="23BE4818" w:rsidR="001158DD" w:rsidRPr="00B2442F" w:rsidRDefault="001158DD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Score</w:t>
            </w:r>
          </w:p>
        </w:tc>
      </w:tr>
      <w:tr w:rsidR="003E4D77" w:rsidRPr="00B2442F" w14:paraId="3558AFC5" w14:textId="77777777" w:rsidTr="007E4793">
        <w:trPr>
          <w:trHeight w:val="283"/>
          <w:jc w:val="center"/>
        </w:trPr>
        <w:tc>
          <w:tcPr>
            <w:tcW w:w="0" w:type="auto"/>
            <w:vMerge w:val="restart"/>
            <w:vAlign w:val="center"/>
          </w:tcPr>
          <w:p w14:paraId="254CA9BD" w14:textId="1342EAB5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2062" w:type="dxa"/>
            <w:vAlign w:val="center"/>
          </w:tcPr>
          <w:p w14:paraId="09188178" w14:textId="1B44A4FF" w:rsidR="003E4D77" w:rsidRPr="00520481" w:rsidRDefault="006C71DB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proofErr w:type="spellStart"/>
            <w:r w:rsidRPr="00520481">
              <w:rPr>
                <w:rFonts w:cstheme="minorHAnsi"/>
                <w:color w:val="FF0000"/>
                <w:sz w:val="18"/>
                <w:szCs w:val="18"/>
              </w:rPr>
              <w:t>CountVect</w:t>
            </w:r>
            <w:r w:rsidR="00A256B2" w:rsidRPr="00520481">
              <w:rPr>
                <w:rFonts w:cstheme="minorHAnsi"/>
                <w:color w:val="FF0000"/>
                <w:sz w:val="18"/>
                <w:szCs w:val="18"/>
              </w:rPr>
              <w:t>orizer</w:t>
            </w:r>
            <w:proofErr w:type="spellEnd"/>
            <w:r w:rsidR="0021236E" w:rsidRPr="00520481">
              <w:rPr>
                <w:rFonts w:cstheme="minorHAnsi"/>
                <w:color w:val="FF0000"/>
                <w:sz w:val="18"/>
                <w:szCs w:val="18"/>
              </w:rPr>
              <w:t xml:space="preserve"> (with term presence)</w:t>
            </w:r>
          </w:p>
        </w:tc>
        <w:tc>
          <w:tcPr>
            <w:tcW w:w="529" w:type="dxa"/>
            <w:vAlign w:val="center"/>
          </w:tcPr>
          <w:p w14:paraId="0C2B88DA" w14:textId="57553A16" w:rsidR="003E4D77" w:rsidRPr="00520481" w:rsidRDefault="00580CA2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Yes</w:t>
            </w:r>
          </w:p>
        </w:tc>
        <w:tc>
          <w:tcPr>
            <w:tcW w:w="0" w:type="auto"/>
            <w:vAlign w:val="center"/>
          </w:tcPr>
          <w:p w14:paraId="7D2DC5C5" w14:textId="6E5FC380" w:rsidR="003E4D77" w:rsidRPr="00520481" w:rsidRDefault="00580CA2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Yes</w:t>
            </w:r>
          </w:p>
        </w:tc>
        <w:tc>
          <w:tcPr>
            <w:tcW w:w="0" w:type="auto"/>
            <w:vAlign w:val="center"/>
          </w:tcPr>
          <w:p w14:paraId="600907B5" w14:textId="5CF6BD7B" w:rsidR="003E4D77" w:rsidRPr="00520481" w:rsidRDefault="00CC703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Unigrams</w:t>
            </w:r>
          </w:p>
        </w:tc>
        <w:tc>
          <w:tcPr>
            <w:tcW w:w="0" w:type="auto"/>
            <w:vAlign w:val="center"/>
          </w:tcPr>
          <w:p w14:paraId="55798F62" w14:textId="6C61DC7D" w:rsidR="003E4D77" w:rsidRPr="00520481" w:rsidRDefault="00CC703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Yes</w:t>
            </w:r>
          </w:p>
        </w:tc>
        <w:tc>
          <w:tcPr>
            <w:tcW w:w="1108" w:type="dxa"/>
            <w:vAlign w:val="center"/>
          </w:tcPr>
          <w:p w14:paraId="337E7A45" w14:textId="40C3DAC2" w:rsidR="003E4D77" w:rsidRPr="00520481" w:rsidRDefault="00A5431C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0.568</w:t>
            </w:r>
          </w:p>
        </w:tc>
        <w:tc>
          <w:tcPr>
            <w:tcW w:w="992" w:type="dxa"/>
            <w:vAlign w:val="center"/>
          </w:tcPr>
          <w:p w14:paraId="1625707A" w14:textId="0D903BDF" w:rsidR="003E4D77" w:rsidRPr="00520481" w:rsidRDefault="007F3408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1</w:t>
            </w:r>
            <w:r w:rsidR="002E33FC">
              <w:rPr>
                <w:rFonts w:cstheme="minorHAnsi"/>
                <w:color w:val="FF0000"/>
                <w:sz w:val="18"/>
                <w:szCs w:val="18"/>
              </w:rPr>
              <w:t>0</w:t>
            </w:r>
            <w:r>
              <w:rPr>
                <w:rFonts w:cstheme="minorHAnsi"/>
                <w:color w:val="FF0000"/>
                <w:sz w:val="18"/>
                <w:szCs w:val="18"/>
              </w:rPr>
              <w:t>.25</w:t>
            </w:r>
          </w:p>
        </w:tc>
      </w:tr>
      <w:tr w:rsidR="003E4D77" w:rsidRPr="00B2442F" w14:paraId="62375CB9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03D8043" w14:textId="406DD0A7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26E733D" w14:textId="337A859B" w:rsidR="003E4D77" w:rsidRPr="00520481" w:rsidRDefault="00A256B2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 w:rsidRPr="00520481">
              <w:rPr>
                <w:rFonts w:cstheme="minorHAnsi"/>
                <w:color w:val="FF0000"/>
                <w:sz w:val="18"/>
                <w:szCs w:val="18"/>
              </w:rPr>
              <w:t xml:space="preserve">TFIDF </w:t>
            </w:r>
          </w:p>
        </w:tc>
        <w:tc>
          <w:tcPr>
            <w:tcW w:w="529" w:type="dxa"/>
            <w:vAlign w:val="center"/>
          </w:tcPr>
          <w:p w14:paraId="4247D063" w14:textId="19057AE6" w:rsidR="003E4D77" w:rsidRPr="00520481" w:rsidRDefault="00580CA2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No</w:t>
            </w:r>
          </w:p>
        </w:tc>
        <w:tc>
          <w:tcPr>
            <w:tcW w:w="0" w:type="auto"/>
            <w:vAlign w:val="center"/>
          </w:tcPr>
          <w:p w14:paraId="58124F03" w14:textId="138656BA" w:rsidR="003E4D77" w:rsidRPr="00520481" w:rsidRDefault="00580CA2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No</w:t>
            </w:r>
          </w:p>
        </w:tc>
        <w:tc>
          <w:tcPr>
            <w:tcW w:w="0" w:type="auto"/>
            <w:vAlign w:val="center"/>
          </w:tcPr>
          <w:p w14:paraId="516E1941" w14:textId="189D1336" w:rsidR="003E4D77" w:rsidRPr="00520481" w:rsidRDefault="00CC703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Bigrams</w:t>
            </w:r>
          </w:p>
        </w:tc>
        <w:tc>
          <w:tcPr>
            <w:tcW w:w="0" w:type="auto"/>
            <w:vAlign w:val="center"/>
          </w:tcPr>
          <w:p w14:paraId="07CBB36D" w14:textId="24732908" w:rsidR="003E4D77" w:rsidRPr="00520481" w:rsidRDefault="00CC703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No</w:t>
            </w:r>
          </w:p>
        </w:tc>
        <w:tc>
          <w:tcPr>
            <w:tcW w:w="1108" w:type="dxa"/>
            <w:vAlign w:val="center"/>
          </w:tcPr>
          <w:p w14:paraId="2CAF03C9" w14:textId="24277203" w:rsidR="003E4D77" w:rsidRPr="00520481" w:rsidRDefault="00EF2BB1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0.471</w:t>
            </w:r>
          </w:p>
        </w:tc>
        <w:tc>
          <w:tcPr>
            <w:tcW w:w="992" w:type="dxa"/>
            <w:vAlign w:val="center"/>
          </w:tcPr>
          <w:p w14:paraId="51310FC8" w14:textId="3BE2E428" w:rsidR="003E4D77" w:rsidRPr="00520481" w:rsidRDefault="002E33FC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1</w:t>
            </w:r>
            <w:r w:rsidR="00B055F1">
              <w:rPr>
                <w:rFonts w:cstheme="minorHAnsi"/>
                <w:color w:val="FF0000"/>
                <w:sz w:val="18"/>
                <w:szCs w:val="18"/>
              </w:rPr>
              <w:t>1.56</w:t>
            </w:r>
          </w:p>
        </w:tc>
      </w:tr>
      <w:tr w:rsidR="003E4D77" w:rsidRPr="00B2442F" w14:paraId="5A1CD693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6AE83D1A" w14:textId="4FEA6DA9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A7CECDA" w14:textId="61C30C1A" w:rsidR="003E4D77" w:rsidRPr="00520481" w:rsidRDefault="000F2A1F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 w:rsidRPr="00520481">
              <w:rPr>
                <w:rFonts w:cstheme="minorHAnsi"/>
                <w:color w:val="FF0000"/>
                <w:sz w:val="18"/>
                <w:szCs w:val="18"/>
              </w:rPr>
              <w:t>LSA/</w:t>
            </w:r>
            <w:r w:rsidR="0021236E" w:rsidRPr="00520481">
              <w:rPr>
                <w:rFonts w:cstheme="minorHAnsi"/>
                <w:color w:val="FF0000"/>
                <w:sz w:val="18"/>
                <w:szCs w:val="18"/>
              </w:rPr>
              <w:t>SVD E</w:t>
            </w:r>
            <w:r w:rsidRPr="00520481">
              <w:rPr>
                <w:rFonts w:cstheme="minorHAnsi"/>
                <w:color w:val="FF0000"/>
                <w:sz w:val="18"/>
                <w:szCs w:val="18"/>
              </w:rPr>
              <w:t>m</w:t>
            </w:r>
            <w:r w:rsidR="0021236E" w:rsidRPr="00520481">
              <w:rPr>
                <w:rFonts w:cstheme="minorHAnsi"/>
                <w:color w:val="FF0000"/>
                <w:sz w:val="18"/>
                <w:szCs w:val="18"/>
              </w:rPr>
              <w:t>beddings</w:t>
            </w:r>
            <w:r w:rsidR="005A7605">
              <w:rPr>
                <w:rFonts w:cstheme="minorHAnsi"/>
                <w:color w:val="FF0000"/>
                <w:sz w:val="18"/>
                <w:szCs w:val="18"/>
              </w:rPr>
              <w:t xml:space="preserve"> (</w:t>
            </w:r>
            <w:proofErr w:type="spellStart"/>
            <w:r w:rsidR="006F728E">
              <w:rPr>
                <w:rFonts w:cstheme="minorHAnsi"/>
                <w:color w:val="FF0000"/>
                <w:sz w:val="18"/>
                <w:szCs w:val="18"/>
              </w:rPr>
              <w:t>n_elements</w:t>
            </w:r>
            <w:proofErr w:type="spellEnd"/>
            <w:r w:rsidR="006F728E">
              <w:rPr>
                <w:rFonts w:cstheme="minorHAnsi"/>
                <w:color w:val="FF0000"/>
                <w:sz w:val="18"/>
                <w:szCs w:val="18"/>
              </w:rPr>
              <w:t xml:space="preserve"> = 10</w:t>
            </w:r>
            <w:r w:rsidR="005A7605">
              <w:rPr>
                <w:rFonts w:cstheme="minorHAnsi"/>
                <w:color w:val="FF0000"/>
                <w:sz w:val="18"/>
                <w:szCs w:val="18"/>
              </w:rPr>
              <w:t>)</w:t>
            </w:r>
          </w:p>
        </w:tc>
        <w:tc>
          <w:tcPr>
            <w:tcW w:w="529" w:type="dxa"/>
            <w:vAlign w:val="center"/>
          </w:tcPr>
          <w:p w14:paraId="5597624D" w14:textId="1F88147B" w:rsidR="003E4D77" w:rsidRPr="00520481" w:rsidRDefault="00580CA2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Yes</w:t>
            </w:r>
          </w:p>
        </w:tc>
        <w:tc>
          <w:tcPr>
            <w:tcW w:w="0" w:type="auto"/>
            <w:vAlign w:val="center"/>
          </w:tcPr>
          <w:p w14:paraId="2BA30E86" w14:textId="4E455457" w:rsidR="003E4D77" w:rsidRPr="00520481" w:rsidRDefault="00580CA2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Yes</w:t>
            </w:r>
          </w:p>
        </w:tc>
        <w:tc>
          <w:tcPr>
            <w:tcW w:w="0" w:type="auto"/>
            <w:vAlign w:val="center"/>
          </w:tcPr>
          <w:p w14:paraId="2970E965" w14:textId="4B162E3E" w:rsidR="003E4D77" w:rsidRPr="00520481" w:rsidRDefault="00CC703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Unigrams</w:t>
            </w:r>
          </w:p>
        </w:tc>
        <w:tc>
          <w:tcPr>
            <w:tcW w:w="0" w:type="auto"/>
            <w:vAlign w:val="center"/>
          </w:tcPr>
          <w:p w14:paraId="6BB6A2CD" w14:textId="7691C2F5" w:rsidR="003E4D77" w:rsidRPr="00520481" w:rsidRDefault="00CC703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Yes</w:t>
            </w:r>
          </w:p>
        </w:tc>
        <w:tc>
          <w:tcPr>
            <w:tcW w:w="1108" w:type="dxa"/>
            <w:vAlign w:val="center"/>
          </w:tcPr>
          <w:p w14:paraId="58908DE1" w14:textId="64E733C9" w:rsidR="003E4D77" w:rsidRPr="00520481" w:rsidRDefault="00EF2BB1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0.660</w:t>
            </w:r>
          </w:p>
        </w:tc>
        <w:tc>
          <w:tcPr>
            <w:tcW w:w="992" w:type="dxa"/>
            <w:vAlign w:val="center"/>
          </w:tcPr>
          <w:p w14:paraId="3C9FD0DF" w14:textId="47B4294C" w:rsidR="003E4D77" w:rsidRPr="00520481" w:rsidRDefault="00B055F1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9.568</w:t>
            </w:r>
          </w:p>
        </w:tc>
      </w:tr>
      <w:tr w:rsidR="003E4D77" w:rsidRPr="00B2442F" w14:paraId="24FF2724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831120E" w14:textId="6F7DC1CF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D8E8564" w14:textId="5F94A054" w:rsidR="003E4D77" w:rsidRPr="008A2607" w:rsidRDefault="00520481" w:rsidP="005A7605">
            <w:pPr>
              <w:rPr>
                <w:rFonts w:cstheme="minorHAnsi"/>
                <w:color w:val="FF0000"/>
                <w:sz w:val="18"/>
                <w:szCs w:val="18"/>
                <w:lang/>
              </w:rPr>
            </w:pPr>
            <w:proofErr w:type="spellStart"/>
            <w:r w:rsidRPr="00520481">
              <w:rPr>
                <w:rFonts w:cstheme="minorHAnsi"/>
                <w:color w:val="FF0000"/>
                <w:sz w:val="18"/>
                <w:szCs w:val="18"/>
              </w:rPr>
              <w:t>TruncatedSVD</w:t>
            </w:r>
            <w:proofErr w:type="spellEnd"/>
            <w:r w:rsidR="008C55A2">
              <w:rPr>
                <w:rFonts w:cstheme="minorHAnsi"/>
                <w:color w:val="FF0000"/>
                <w:sz w:val="18"/>
                <w:szCs w:val="18"/>
              </w:rPr>
              <w:t xml:space="preserve"> (</w:t>
            </w:r>
            <w:r w:rsidR="008A2607" w:rsidRPr="008A2607">
              <w:rPr>
                <w:rFonts w:cstheme="minorHAnsi"/>
                <w:color w:val="FF0000"/>
                <w:sz w:val="18"/>
                <w:szCs w:val="18"/>
                <w:lang/>
              </w:rPr>
              <w:t>n_components</w:t>
            </w:r>
            <w:r w:rsidR="008A2607">
              <w:rPr>
                <w:rFonts w:cstheme="minorHAnsi"/>
                <w:color w:val="FF0000"/>
                <w:sz w:val="18"/>
                <w:szCs w:val="18"/>
                <w:lang/>
              </w:rPr>
              <w:t xml:space="preserve"> </w:t>
            </w:r>
            <w:r w:rsidR="008A2607" w:rsidRPr="008A2607">
              <w:rPr>
                <w:rFonts w:cstheme="minorHAnsi"/>
                <w:color w:val="FF0000"/>
                <w:sz w:val="18"/>
                <w:szCs w:val="18"/>
                <w:lang/>
              </w:rPr>
              <w:t>=</w:t>
            </w:r>
            <w:r w:rsidR="008A2607">
              <w:rPr>
                <w:rFonts w:cstheme="minorHAnsi"/>
                <w:color w:val="FF0000"/>
                <w:sz w:val="18"/>
                <w:szCs w:val="18"/>
                <w:lang/>
              </w:rPr>
              <w:t xml:space="preserve"> 10</w:t>
            </w:r>
            <w:r w:rsidR="008C55A2">
              <w:rPr>
                <w:rFonts w:cstheme="minorHAnsi"/>
                <w:color w:val="FF0000"/>
                <w:sz w:val="18"/>
                <w:szCs w:val="18"/>
              </w:rPr>
              <w:t>)</w:t>
            </w:r>
          </w:p>
        </w:tc>
        <w:tc>
          <w:tcPr>
            <w:tcW w:w="529" w:type="dxa"/>
            <w:vAlign w:val="center"/>
          </w:tcPr>
          <w:p w14:paraId="0FA03329" w14:textId="395A80F2" w:rsidR="003E4D77" w:rsidRPr="001B5DE6" w:rsidRDefault="00580CA2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 w:rsidRPr="001B5DE6">
              <w:rPr>
                <w:rFonts w:cstheme="minorHAnsi"/>
                <w:color w:val="FF0000"/>
                <w:sz w:val="18"/>
                <w:szCs w:val="18"/>
              </w:rPr>
              <w:t>No</w:t>
            </w:r>
          </w:p>
        </w:tc>
        <w:tc>
          <w:tcPr>
            <w:tcW w:w="0" w:type="auto"/>
            <w:vAlign w:val="center"/>
          </w:tcPr>
          <w:p w14:paraId="0FD759AE" w14:textId="1D9E5013" w:rsidR="003E4D77" w:rsidRPr="001B5DE6" w:rsidRDefault="00580CA2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 w:rsidRPr="001B5DE6">
              <w:rPr>
                <w:rFonts w:cstheme="minorHAnsi"/>
                <w:color w:val="FF0000"/>
                <w:sz w:val="18"/>
                <w:szCs w:val="18"/>
              </w:rPr>
              <w:t>No</w:t>
            </w:r>
          </w:p>
        </w:tc>
        <w:tc>
          <w:tcPr>
            <w:tcW w:w="0" w:type="auto"/>
            <w:vAlign w:val="center"/>
          </w:tcPr>
          <w:p w14:paraId="53981B03" w14:textId="01BDC841" w:rsidR="003E4D77" w:rsidRPr="001B5DE6" w:rsidRDefault="00CC703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 w:rsidRPr="001B5DE6">
              <w:rPr>
                <w:rFonts w:cstheme="minorHAnsi"/>
                <w:color w:val="FF0000"/>
                <w:sz w:val="18"/>
                <w:szCs w:val="18"/>
              </w:rPr>
              <w:t>Bigrams</w:t>
            </w:r>
          </w:p>
        </w:tc>
        <w:tc>
          <w:tcPr>
            <w:tcW w:w="0" w:type="auto"/>
            <w:vAlign w:val="center"/>
          </w:tcPr>
          <w:p w14:paraId="0D5121C7" w14:textId="50192EA7" w:rsidR="003E4D77" w:rsidRPr="001B5DE6" w:rsidRDefault="00CC703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 w:rsidRPr="001B5DE6">
              <w:rPr>
                <w:rFonts w:cstheme="minorHAnsi"/>
                <w:color w:val="FF0000"/>
                <w:sz w:val="18"/>
                <w:szCs w:val="18"/>
              </w:rPr>
              <w:t>No</w:t>
            </w:r>
          </w:p>
        </w:tc>
        <w:tc>
          <w:tcPr>
            <w:tcW w:w="1108" w:type="dxa"/>
            <w:vAlign w:val="center"/>
          </w:tcPr>
          <w:p w14:paraId="7C89810B" w14:textId="7066211A" w:rsidR="003E4D77" w:rsidRPr="001B5DE6" w:rsidRDefault="00EF2BB1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0.652</w:t>
            </w:r>
          </w:p>
        </w:tc>
        <w:tc>
          <w:tcPr>
            <w:tcW w:w="992" w:type="dxa"/>
            <w:vAlign w:val="center"/>
          </w:tcPr>
          <w:p w14:paraId="42287437" w14:textId="6EA3C8B2" w:rsidR="003E4D77" w:rsidRPr="001B5DE6" w:rsidRDefault="00B055F1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8.562</w:t>
            </w:r>
          </w:p>
        </w:tc>
      </w:tr>
      <w:tr w:rsidR="003E4D77" w:rsidRPr="00B2442F" w14:paraId="34BBA698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131D75C" w14:textId="46812519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001FB892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5BF86BD7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44DF6CA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0189E3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C138F86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5575DB26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6527FC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3E4D77" w:rsidRPr="00B2442F" w14:paraId="57A85D42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3211BA9B" w14:textId="63791682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D30A6AB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7E76F091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3F7F405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A593BB5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C546B10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2D9C3CA0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DCE8A9C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3E4D77" w:rsidRPr="00B2442F" w14:paraId="4AAF07A3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ACD058C" w14:textId="37615EAE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065ABC8E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62004E41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0C6F612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BDADDF1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6813262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25768630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F0695D6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3E4D77" w:rsidRPr="00B2442F" w14:paraId="452EBCEB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7D8C3A0D" w14:textId="2D7A10CE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079BF08C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0467ED06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1FCC191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9AAEF7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1372B05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1C7A513C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B8B2C49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3E4D77" w:rsidRPr="00B2442F" w14:paraId="0635B355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C812BC5" w14:textId="3EE36F46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2790BAA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58C17690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0EE4B2E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0C6E786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9ACC1EC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43981DBA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DB93BBE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3E4D77" w:rsidRPr="00B2442F" w14:paraId="4B75628A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6427585C" w14:textId="3630B25D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54759A96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3EB84C2D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F4F3277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C4FCA15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C087313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6B338BDF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389E079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60FD0F24" w14:textId="77777777" w:rsidTr="007E4793">
        <w:trPr>
          <w:trHeight w:val="283"/>
          <w:jc w:val="center"/>
        </w:trPr>
        <w:tc>
          <w:tcPr>
            <w:tcW w:w="0" w:type="auto"/>
            <w:vMerge w:val="restart"/>
            <w:vAlign w:val="center"/>
          </w:tcPr>
          <w:p w14:paraId="66144E5E" w14:textId="7B91140C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2062" w:type="dxa"/>
            <w:vAlign w:val="center"/>
          </w:tcPr>
          <w:p w14:paraId="340F67D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4E10122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994401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76BDD3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0118008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6A69ADF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342B3E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162BBBEB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46BB5D1D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1CF0023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3E91033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C363B8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795F03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2CA5A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51DCACD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9DEDF5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6E1324C4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2CB570FD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47BC677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21D9F3A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164588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1A61D1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B715E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36D1411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4BB3CA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19FF2D5D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B398B78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49A85B67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5AC74BF8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BA42DC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6A3BCA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28823A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0BCBF21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A12457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1A551C90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4246A2C4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2ADF133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4AF01E6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CB734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12D33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D3DF69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2D28EFB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682286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5AD5A5DA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565AE99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78E7F03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74F800A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93E761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442AD7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E2C4A9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0435ECC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3C86BA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377BA34E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0559815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7EB84F1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7FBE3F8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097FDB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1EDA0C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43D2AA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299A7CB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6AF8B3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11BF1165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4BE611F7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544C20F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0799CE0C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28250D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C632D1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3C5393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10311B3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6ED1EB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6D29AB53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E8BEF53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3969315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1397EAC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616589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25073B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74006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54416AB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CA7670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0F9FABDE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090C5660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395A585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59FB2B8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3C125B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3D1CC1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28FF8B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7845FE5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03C2D3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2BF48A67" w14:textId="77777777" w:rsidTr="007E4793">
        <w:trPr>
          <w:trHeight w:val="283"/>
          <w:jc w:val="center"/>
        </w:trPr>
        <w:tc>
          <w:tcPr>
            <w:tcW w:w="0" w:type="auto"/>
            <w:vMerge w:val="restart"/>
            <w:vAlign w:val="center"/>
          </w:tcPr>
          <w:p w14:paraId="474029B6" w14:textId="6A509D8C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2062" w:type="dxa"/>
            <w:vAlign w:val="center"/>
          </w:tcPr>
          <w:p w14:paraId="038D129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560F252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109A57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DFDC14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AED0AE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42C708D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8AC1027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228EDE9E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0B7274E7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40FB747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09B0F6E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4FD537C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578AC2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170B0B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3B38ACA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8438D4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3AC02BE2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72E0F32B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3ADD9C9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62CC993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E1F408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FFA670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4508E4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516E2B5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A82108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371DDCEC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3717B85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439C81A5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66267918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D008BF8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906ABC5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FF8760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19D43BF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E0C40C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27A55CF0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3D99ACC5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4B85D68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68841ED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FA0B6A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8B677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60C979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3C21775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AED2B5C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222145C8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54DB670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15CA3F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3A0B9DF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B8C98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E1818F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D83465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002DC2A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6908A9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66D121B3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6384E17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091887E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0D22373C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4ADA08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F37F68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F6B8D1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0C0FF90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BD072C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12CE9177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618FDB9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57CA723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0C8D1AF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509E9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E1FD45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7BE332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26BD5F5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A00912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7D2D369D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0BD23EE6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1BC3AC1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3CAD9A1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FE275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339436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6DA8807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78A1395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C211B9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76FA624A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38197D7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DAAD84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4E377548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09B1735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8D6341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C99C03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616F8745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EA54FF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</w:tbl>
    <w:p w14:paraId="0BCFAAED" w14:textId="77777777" w:rsidR="008C55A2" w:rsidRDefault="008C55A2" w:rsidP="00BE0532">
      <w:pPr>
        <w:pStyle w:val="NoSpacing"/>
        <w:rPr>
          <w:rFonts w:cstheme="minorHAnsi"/>
          <w:b/>
          <w:bCs/>
          <w:sz w:val="20"/>
          <w:szCs w:val="20"/>
        </w:rPr>
      </w:pPr>
    </w:p>
    <w:p w14:paraId="7136D92B" w14:textId="45F96620" w:rsidR="00BE0532" w:rsidRPr="00B2442F" w:rsidRDefault="00BE0532" w:rsidP="00BE0532">
      <w:pPr>
        <w:pStyle w:val="NoSpacing"/>
        <w:rPr>
          <w:rFonts w:cstheme="minorHAnsi"/>
          <w:b/>
          <w:bCs/>
          <w:sz w:val="20"/>
          <w:szCs w:val="20"/>
        </w:rPr>
      </w:pPr>
      <w:r w:rsidRPr="00B2442F">
        <w:rPr>
          <w:rFonts w:cstheme="minorHAnsi"/>
          <w:b/>
          <w:bCs/>
          <w:sz w:val="20"/>
          <w:szCs w:val="20"/>
        </w:rPr>
        <w:lastRenderedPageBreak/>
        <w:t>Analysis &amp; Interpretation:</w:t>
      </w:r>
    </w:p>
    <w:p w14:paraId="60362960" w14:textId="77777777" w:rsidR="00BE0532" w:rsidRPr="00B2442F" w:rsidRDefault="00BE0532" w:rsidP="00BE0532">
      <w:pPr>
        <w:pStyle w:val="NoSpacing"/>
        <w:rPr>
          <w:rFonts w:cstheme="minorHAnsi"/>
          <w:b/>
          <w:bCs/>
          <w:sz w:val="20"/>
          <w:szCs w:val="20"/>
        </w:rPr>
      </w:pPr>
      <w:proofErr w:type="gramStart"/>
      <w:r w:rsidRPr="00B2442F">
        <w:rPr>
          <w:rFonts w:cstheme="minorHAnsi"/>
          <w:b/>
          <w:bCs/>
          <w:sz w:val="20"/>
          <w:szCs w:val="20"/>
        </w:rPr>
        <w:t>o</w:t>
      </w:r>
      <w:r w:rsidRPr="00B2442F">
        <w:rPr>
          <w:rFonts w:cstheme="minorHAnsi"/>
          <w:b/>
          <w:bCs/>
          <w:sz w:val="20"/>
          <w:szCs w:val="20"/>
        </w:rPr>
        <w:tab/>
        <w:t>Identify</w:t>
      </w:r>
      <w:proofErr w:type="gramEnd"/>
      <w:r w:rsidRPr="00B2442F">
        <w:rPr>
          <w:rFonts w:cstheme="minorHAnsi"/>
          <w:b/>
          <w:bCs/>
          <w:sz w:val="20"/>
          <w:szCs w:val="20"/>
        </w:rPr>
        <w:t xml:space="preserve"> which embedding technique resulted in the best clustering.</w:t>
      </w:r>
    </w:p>
    <w:p w14:paraId="18DE314D" w14:textId="77777777" w:rsidR="00BE0532" w:rsidRPr="00B2442F" w:rsidRDefault="00BE0532" w:rsidP="00BE0532">
      <w:pPr>
        <w:pStyle w:val="NoSpacing"/>
        <w:rPr>
          <w:rFonts w:cstheme="minorHAnsi"/>
          <w:b/>
          <w:bCs/>
          <w:sz w:val="20"/>
          <w:szCs w:val="20"/>
        </w:rPr>
      </w:pPr>
      <w:proofErr w:type="gramStart"/>
      <w:r w:rsidRPr="00B2442F">
        <w:rPr>
          <w:rFonts w:cstheme="minorHAnsi"/>
          <w:b/>
          <w:bCs/>
          <w:sz w:val="20"/>
          <w:szCs w:val="20"/>
        </w:rPr>
        <w:t>o</w:t>
      </w:r>
      <w:r w:rsidRPr="00B2442F">
        <w:rPr>
          <w:rFonts w:cstheme="minorHAnsi"/>
          <w:b/>
          <w:bCs/>
          <w:sz w:val="20"/>
          <w:szCs w:val="20"/>
        </w:rPr>
        <w:tab/>
        <w:t>Discuss</w:t>
      </w:r>
      <w:proofErr w:type="gramEnd"/>
      <w:r w:rsidRPr="00B2442F">
        <w:rPr>
          <w:rFonts w:cstheme="minorHAnsi"/>
          <w:b/>
          <w:bCs/>
          <w:sz w:val="20"/>
          <w:szCs w:val="20"/>
        </w:rPr>
        <w:t xml:space="preserve"> how preprocessing choices impacted the results.</w:t>
      </w:r>
    </w:p>
    <w:p w14:paraId="04C684C2" w14:textId="1F162041" w:rsidR="00987FBA" w:rsidRPr="00B2442F" w:rsidRDefault="00BE0532" w:rsidP="00BE0532">
      <w:pPr>
        <w:pStyle w:val="NoSpacing"/>
        <w:rPr>
          <w:rFonts w:cstheme="minorHAnsi"/>
          <w:b/>
          <w:bCs/>
          <w:sz w:val="20"/>
          <w:szCs w:val="20"/>
        </w:rPr>
      </w:pPr>
      <w:r w:rsidRPr="00B2442F">
        <w:rPr>
          <w:rFonts w:cstheme="minorHAnsi"/>
          <w:b/>
          <w:bCs/>
          <w:sz w:val="20"/>
          <w:szCs w:val="20"/>
        </w:rPr>
        <w:t>o</w:t>
      </w:r>
      <w:r w:rsidRPr="00B2442F">
        <w:rPr>
          <w:rFonts w:cstheme="minorHAnsi"/>
          <w:b/>
          <w:bCs/>
          <w:sz w:val="20"/>
          <w:szCs w:val="20"/>
        </w:rPr>
        <w:tab/>
        <w:t>Provide sample headlines from different clusters to analyze coherence.</w:t>
      </w:r>
    </w:p>
    <w:p w14:paraId="740558DC" w14:textId="5E2851EF" w:rsidR="00B92ADD" w:rsidRPr="00B2442F" w:rsidRDefault="00B92ADD" w:rsidP="00DF2620">
      <w:pPr>
        <w:pStyle w:val="NoSpacing"/>
        <w:rPr>
          <w:rFonts w:cstheme="minorHAnsi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B92ADD" w:rsidRPr="00B2442F" w14:paraId="2DE4547E" w14:textId="77777777" w:rsidTr="00B92ADD">
        <w:trPr>
          <w:trHeight w:val="397"/>
        </w:trPr>
        <w:tc>
          <w:tcPr>
            <w:tcW w:w="9016" w:type="dxa"/>
          </w:tcPr>
          <w:p w14:paraId="77D47DA0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70B48758" w14:textId="77777777" w:rsidTr="00B92ADD">
        <w:trPr>
          <w:trHeight w:val="397"/>
        </w:trPr>
        <w:tc>
          <w:tcPr>
            <w:tcW w:w="9016" w:type="dxa"/>
          </w:tcPr>
          <w:p w14:paraId="2B8A38DF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5325EF7E" w14:textId="77777777" w:rsidTr="00B92ADD">
        <w:trPr>
          <w:trHeight w:val="397"/>
        </w:trPr>
        <w:tc>
          <w:tcPr>
            <w:tcW w:w="9016" w:type="dxa"/>
          </w:tcPr>
          <w:p w14:paraId="58B92DFC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471909AA" w14:textId="77777777" w:rsidTr="00B92ADD">
        <w:trPr>
          <w:trHeight w:val="397"/>
        </w:trPr>
        <w:tc>
          <w:tcPr>
            <w:tcW w:w="9016" w:type="dxa"/>
          </w:tcPr>
          <w:p w14:paraId="71619188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2C89C472" w14:textId="77777777" w:rsidTr="00B92ADD">
        <w:trPr>
          <w:trHeight w:val="397"/>
        </w:trPr>
        <w:tc>
          <w:tcPr>
            <w:tcW w:w="9016" w:type="dxa"/>
          </w:tcPr>
          <w:p w14:paraId="269490F5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4FFEC9E8" w14:textId="77777777" w:rsidTr="00B92ADD">
        <w:trPr>
          <w:trHeight w:val="397"/>
        </w:trPr>
        <w:tc>
          <w:tcPr>
            <w:tcW w:w="9016" w:type="dxa"/>
          </w:tcPr>
          <w:p w14:paraId="3C422128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6D3CEE31" w14:textId="77777777" w:rsidTr="00B92ADD">
        <w:trPr>
          <w:trHeight w:val="397"/>
        </w:trPr>
        <w:tc>
          <w:tcPr>
            <w:tcW w:w="9016" w:type="dxa"/>
          </w:tcPr>
          <w:p w14:paraId="7C94A2F8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447902E0" w14:textId="77777777" w:rsidTr="00B92ADD">
        <w:trPr>
          <w:trHeight w:val="397"/>
        </w:trPr>
        <w:tc>
          <w:tcPr>
            <w:tcW w:w="9016" w:type="dxa"/>
          </w:tcPr>
          <w:p w14:paraId="558AAF6E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16F545D7" w14:textId="77777777" w:rsidTr="00B92ADD">
        <w:trPr>
          <w:trHeight w:val="397"/>
        </w:trPr>
        <w:tc>
          <w:tcPr>
            <w:tcW w:w="9016" w:type="dxa"/>
          </w:tcPr>
          <w:p w14:paraId="7DFE1194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</w:tbl>
    <w:p w14:paraId="5E7AC880" w14:textId="77777777" w:rsidR="00DF2620" w:rsidRPr="00B2442F" w:rsidRDefault="00DF2620" w:rsidP="00DF2620">
      <w:pPr>
        <w:pStyle w:val="NoSpacing"/>
        <w:rPr>
          <w:rFonts w:cstheme="minorHAnsi"/>
          <w:sz w:val="20"/>
          <w:szCs w:val="20"/>
        </w:rPr>
      </w:pPr>
    </w:p>
    <w:p w14:paraId="1586D9BE" w14:textId="77777777" w:rsidR="005776D1" w:rsidRPr="00B2442F" w:rsidRDefault="005776D1" w:rsidP="005D4EDC">
      <w:pPr>
        <w:rPr>
          <w:rFonts w:cstheme="minorHAnsi"/>
          <w:sz w:val="20"/>
          <w:szCs w:val="20"/>
        </w:rPr>
      </w:pPr>
    </w:p>
    <w:p w14:paraId="2A6C044B" w14:textId="77777777" w:rsidR="00AA21B2" w:rsidRPr="00B2442F" w:rsidRDefault="00AA21B2" w:rsidP="00265AFE">
      <w:pPr>
        <w:shd w:val="clear" w:color="auto" w:fill="FFFFFF"/>
        <w:spacing w:after="150" w:line="240" w:lineRule="auto"/>
        <w:jc w:val="both"/>
        <w:rPr>
          <w:rFonts w:eastAsia="Times New Roman" w:cstheme="minorHAnsi"/>
          <w:b/>
          <w:bCs/>
          <w:color w:val="FF0000"/>
          <w:sz w:val="20"/>
          <w:szCs w:val="20"/>
        </w:rPr>
      </w:pPr>
    </w:p>
    <w:sectPr w:rsidR="00AA21B2" w:rsidRPr="00B2442F" w:rsidSect="00460192">
      <w:foot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FB002B" w14:textId="77777777" w:rsidR="00302FA5" w:rsidRDefault="00302FA5" w:rsidP="007F3106">
      <w:pPr>
        <w:spacing w:after="0" w:line="240" w:lineRule="auto"/>
      </w:pPr>
      <w:r>
        <w:separator/>
      </w:r>
    </w:p>
  </w:endnote>
  <w:endnote w:type="continuationSeparator" w:id="0">
    <w:p w14:paraId="1C808695" w14:textId="77777777" w:rsidR="00302FA5" w:rsidRDefault="00302FA5" w:rsidP="007F31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3057015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1D9958FA" w14:textId="2E1B1D8E" w:rsidR="007F3106" w:rsidRDefault="007F310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66A2BA1" w14:textId="77777777" w:rsidR="007F3106" w:rsidRDefault="007F31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3662E8" w14:textId="77777777" w:rsidR="00302FA5" w:rsidRDefault="00302FA5" w:rsidP="007F3106">
      <w:pPr>
        <w:spacing w:after="0" w:line="240" w:lineRule="auto"/>
      </w:pPr>
      <w:r>
        <w:separator/>
      </w:r>
    </w:p>
  </w:footnote>
  <w:footnote w:type="continuationSeparator" w:id="0">
    <w:p w14:paraId="3967EF2D" w14:textId="77777777" w:rsidR="00302FA5" w:rsidRDefault="00302FA5" w:rsidP="007F31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BB33AA"/>
    <w:multiLevelType w:val="hybridMultilevel"/>
    <w:tmpl w:val="DC762E9A"/>
    <w:lvl w:ilvl="0" w:tplc="5410667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i/>
        <w:i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E00662"/>
    <w:multiLevelType w:val="hybridMultilevel"/>
    <w:tmpl w:val="406831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145F04"/>
    <w:multiLevelType w:val="multilevel"/>
    <w:tmpl w:val="F3500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5D14540"/>
    <w:multiLevelType w:val="multilevel"/>
    <w:tmpl w:val="C7047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8CA32A8"/>
    <w:multiLevelType w:val="hybridMultilevel"/>
    <w:tmpl w:val="35767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470908"/>
    <w:multiLevelType w:val="hybridMultilevel"/>
    <w:tmpl w:val="33A0E08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5A730F1"/>
    <w:multiLevelType w:val="hybridMultilevel"/>
    <w:tmpl w:val="9410D560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AA94419"/>
    <w:multiLevelType w:val="hybridMultilevel"/>
    <w:tmpl w:val="46AC8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8A06DF"/>
    <w:multiLevelType w:val="hybridMultilevel"/>
    <w:tmpl w:val="A1DE7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F2650A"/>
    <w:multiLevelType w:val="hybridMultilevel"/>
    <w:tmpl w:val="FF0E47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896645"/>
    <w:multiLevelType w:val="hybridMultilevel"/>
    <w:tmpl w:val="7F264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2116752">
    <w:abstractNumId w:val="8"/>
  </w:num>
  <w:num w:numId="2" w16cid:durableId="1616905527">
    <w:abstractNumId w:val="4"/>
  </w:num>
  <w:num w:numId="3" w16cid:durableId="945385362">
    <w:abstractNumId w:val="0"/>
  </w:num>
  <w:num w:numId="4" w16cid:durableId="1236235495">
    <w:abstractNumId w:val="7"/>
  </w:num>
  <w:num w:numId="5" w16cid:durableId="1609577738">
    <w:abstractNumId w:val="10"/>
  </w:num>
  <w:num w:numId="6" w16cid:durableId="1725636271">
    <w:abstractNumId w:val="6"/>
  </w:num>
  <w:num w:numId="7" w16cid:durableId="1870482911">
    <w:abstractNumId w:val="2"/>
  </w:num>
  <w:num w:numId="8" w16cid:durableId="303245487">
    <w:abstractNumId w:val="1"/>
  </w:num>
  <w:num w:numId="9" w16cid:durableId="2126733507">
    <w:abstractNumId w:val="9"/>
  </w:num>
  <w:num w:numId="10" w16cid:durableId="895972194">
    <w:abstractNumId w:val="3"/>
  </w:num>
  <w:num w:numId="11" w16cid:durableId="97807584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K0NDExMbUwMDG2MDZX0lEKTi0uzszPAykwrAUAfoptfCwAAAA="/>
  </w:docVars>
  <w:rsids>
    <w:rsidRoot w:val="00A50616"/>
    <w:rsid w:val="0000106C"/>
    <w:rsid w:val="000075CC"/>
    <w:rsid w:val="00021CD1"/>
    <w:rsid w:val="00044C33"/>
    <w:rsid w:val="00051C87"/>
    <w:rsid w:val="00067D0B"/>
    <w:rsid w:val="000726B2"/>
    <w:rsid w:val="00073379"/>
    <w:rsid w:val="000761D6"/>
    <w:rsid w:val="0009610D"/>
    <w:rsid w:val="000A3A44"/>
    <w:rsid w:val="000A53D7"/>
    <w:rsid w:val="000C491D"/>
    <w:rsid w:val="000D1730"/>
    <w:rsid w:val="000F2A1F"/>
    <w:rsid w:val="00104034"/>
    <w:rsid w:val="00107C5A"/>
    <w:rsid w:val="00107EF7"/>
    <w:rsid w:val="00112ED0"/>
    <w:rsid w:val="001158DD"/>
    <w:rsid w:val="001219C9"/>
    <w:rsid w:val="00136D09"/>
    <w:rsid w:val="00142366"/>
    <w:rsid w:val="001428CE"/>
    <w:rsid w:val="00143E89"/>
    <w:rsid w:val="001507CB"/>
    <w:rsid w:val="00160FDD"/>
    <w:rsid w:val="00182E63"/>
    <w:rsid w:val="00191905"/>
    <w:rsid w:val="00192A4A"/>
    <w:rsid w:val="001B5250"/>
    <w:rsid w:val="001B5DE6"/>
    <w:rsid w:val="001B7834"/>
    <w:rsid w:val="001C10CD"/>
    <w:rsid w:val="001C3734"/>
    <w:rsid w:val="001D79BD"/>
    <w:rsid w:val="001E7096"/>
    <w:rsid w:val="001F15AE"/>
    <w:rsid w:val="001F4499"/>
    <w:rsid w:val="0021236E"/>
    <w:rsid w:val="00213703"/>
    <w:rsid w:val="0023008A"/>
    <w:rsid w:val="00237D3B"/>
    <w:rsid w:val="002572C8"/>
    <w:rsid w:val="00265AFE"/>
    <w:rsid w:val="002A239A"/>
    <w:rsid w:val="002A39D3"/>
    <w:rsid w:val="002A5B4D"/>
    <w:rsid w:val="002B27CC"/>
    <w:rsid w:val="002B289E"/>
    <w:rsid w:val="002B75B3"/>
    <w:rsid w:val="002D4B94"/>
    <w:rsid w:val="002D5B82"/>
    <w:rsid w:val="002E33FC"/>
    <w:rsid w:val="002E4657"/>
    <w:rsid w:val="002E631D"/>
    <w:rsid w:val="002F1E72"/>
    <w:rsid w:val="002F49D6"/>
    <w:rsid w:val="00302801"/>
    <w:rsid w:val="00302FA5"/>
    <w:rsid w:val="0030304B"/>
    <w:rsid w:val="00312945"/>
    <w:rsid w:val="00313CE7"/>
    <w:rsid w:val="0031783D"/>
    <w:rsid w:val="00323060"/>
    <w:rsid w:val="003261CA"/>
    <w:rsid w:val="003300C9"/>
    <w:rsid w:val="00331269"/>
    <w:rsid w:val="003323AE"/>
    <w:rsid w:val="00333473"/>
    <w:rsid w:val="00335C99"/>
    <w:rsid w:val="00337BEF"/>
    <w:rsid w:val="00353CAB"/>
    <w:rsid w:val="00354AF9"/>
    <w:rsid w:val="00365687"/>
    <w:rsid w:val="003772A5"/>
    <w:rsid w:val="00394640"/>
    <w:rsid w:val="003A333C"/>
    <w:rsid w:val="003C0C55"/>
    <w:rsid w:val="003E0E61"/>
    <w:rsid w:val="003E4D77"/>
    <w:rsid w:val="003F231A"/>
    <w:rsid w:val="003F25ED"/>
    <w:rsid w:val="00405694"/>
    <w:rsid w:val="00417C82"/>
    <w:rsid w:val="00432FCE"/>
    <w:rsid w:val="00435355"/>
    <w:rsid w:val="00460192"/>
    <w:rsid w:val="004660B7"/>
    <w:rsid w:val="00491751"/>
    <w:rsid w:val="0049646C"/>
    <w:rsid w:val="004B0BC3"/>
    <w:rsid w:val="004B3AD6"/>
    <w:rsid w:val="004C2187"/>
    <w:rsid w:val="004C26A8"/>
    <w:rsid w:val="005049B6"/>
    <w:rsid w:val="0051305B"/>
    <w:rsid w:val="00516EAC"/>
    <w:rsid w:val="00520481"/>
    <w:rsid w:val="005356FF"/>
    <w:rsid w:val="005776D1"/>
    <w:rsid w:val="00580CA2"/>
    <w:rsid w:val="00596347"/>
    <w:rsid w:val="005A1D0A"/>
    <w:rsid w:val="005A7605"/>
    <w:rsid w:val="005B3678"/>
    <w:rsid w:val="005B7673"/>
    <w:rsid w:val="005C5A75"/>
    <w:rsid w:val="005D4EDC"/>
    <w:rsid w:val="005F790C"/>
    <w:rsid w:val="006A0332"/>
    <w:rsid w:val="006A499D"/>
    <w:rsid w:val="006A56D9"/>
    <w:rsid w:val="006C71DB"/>
    <w:rsid w:val="006F1E51"/>
    <w:rsid w:val="006F728E"/>
    <w:rsid w:val="00710E70"/>
    <w:rsid w:val="00732ADC"/>
    <w:rsid w:val="00754099"/>
    <w:rsid w:val="0075509D"/>
    <w:rsid w:val="00764643"/>
    <w:rsid w:val="00767A97"/>
    <w:rsid w:val="00767C4C"/>
    <w:rsid w:val="00786C0F"/>
    <w:rsid w:val="00797C5B"/>
    <w:rsid w:val="007B1F7C"/>
    <w:rsid w:val="007B253D"/>
    <w:rsid w:val="007B60B3"/>
    <w:rsid w:val="007B7833"/>
    <w:rsid w:val="007E2984"/>
    <w:rsid w:val="007E4793"/>
    <w:rsid w:val="007F3106"/>
    <w:rsid w:val="007F3408"/>
    <w:rsid w:val="007F421D"/>
    <w:rsid w:val="00800E33"/>
    <w:rsid w:val="008622B2"/>
    <w:rsid w:val="00887D83"/>
    <w:rsid w:val="008A2607"/>
    <w:rsid w:val="008A5B79"/>
    <w:rsid w:val="008B0359"/>
    <w:rsid w:val="008C3B9C"/>
    <w:rsid w:val="008C55A2"/>
    <w:rsid w:val="008F0F1E"/>
    <w:rsid w:val="008F343E"/>
    <w:rsid w:val="00914C9E"/>
    <w:rsid w:val="00922594"/>
    <w:rsid w:val="00935BDC"/>
    <w:rsid w:val="00941C11"/>
    <w:rsid w:val="00955195"/>
    <w:rsid w:val="00961F72"/>
    <w:rsid w:val="00972BF5"/>
    <w:rsid w:val="00973918"/>
    <w:rsid w:val="009746D3"/>
    <w:rsid w:val="0098348C"/>
    <w:rsid w:val="00987FBA"/>
    <w:rsid w:val="00991CBD"/>
    <w:rsid w:val="009A23F9"/>
    <w:rsid w:val="009C1984"/>
    <w:rsid w:val="009D4ACC"/>
    <w:rsid w:val="009F6BE0"/>
    <w:rsid w:val="00A044E8"/>
    <w:rsid w:val="00A06710"/>
    <w:rsid w:val="00A14598"/>
    <w:rsid w:val="00A163EA"/>
    <w:rsid w:val="00A16C2F"/>
    <w:rsid w:val="00A256B2"/>
    <w:rsid w:val="00A50616"/>
    <w:rsid w:val="00A5431C"/>
    <w:rsid w:val="00A565A1"/>
    <w:rsid w:val="00A60B2D"/>
    <w:rsid w:val="00A64220"/>
    <w:rsid w:val="00A67A20"/>
    <w:rsid w:val="00A76D20"/>
    <w:rsid w:val="00A77E01"/>
    <w:rsid w:val="00A80732"/>
    <w:rsid w:val="00AA21B2"/>
    <w:rsid w:val="00AA74C7"/>
    <w:rsid w:val="00AB35CE"/>
    <w:rsid w:val="00AC56B1"/>
    <w:rsid w:val="00AD39FA"/>
    <w:rsid w:val="00AF36D6"/>
    <w:rsid w:val="00AF69B0"/>
    <w:rsid w:val="00B04A4C"/>
    <w:rsid w:val="00B04D59"/>
    <w:rsid w:val="00B055F1"/>
    <w:rsid w:val="00B0738C"/>
    <w:rsid w:val="00B12501"/>
    <w:rsid w:val="00B20276"/>
    <w:rsid w:val="00B2442F"/>
    <w:rsid w:val="00B606FF"/>
    <w:rsid w:val="00B60D6D"/>
    <w:rsid w:val="00B60ED2"/>
    <w:rsid w:val="00B63C3A"/>
    <w:rsid w:val="00B6737A"/>
    <w:rsid w:val="00B92ADD"/>
    <w:rsid w:val="00B944B1"/>
    <w:rsid w:val="00BC0760"/>
    <w:rsid w:val="00BC3365"/>
    <w:rsid w:val="00BE0471"/>
    <w:rsid w:val="00BE0532"/>
    <w:rsid w:val="00BF2BE6"/>
    <w:rsid w:val="00BF41E9"/>
    <w:rsid w:val="00C03ED1"/>
    <w:rsid w:val="00C10838"/>
    <w:rsid w:val="00C3151F"/>
    <w:rsid w:val="00C40FD7"/>
    <w:rsid w:val="00C56F61"/>
    <w:rsid w:val="00C74146"/>
    <w:rsid w:val="00C95E1D"/>
    <w:rsid w:val="00CC03FD"/>
    <w:rsid w:val="00CC7030"/>
    <w:rsid w:val="00CD37CB"/>
    <w:rsid w:val="00CF1010"/>
    <w:rsid w:val="00D41E92"/>
    <w:rsid w:val="00D44A33"/>
    <w:rsid w:val="00D52106"/>
    <w:rsid w:val="00DA1FFE"/>
    <w:rsid w:val="00DB3F5D"/>
    <w:rsid w:val="00DD648D"/>
    <w:rsid w:val="00DE5F37"/>
    <w:rsid w:val="00DF2620"/>
    <w:rsid w:val="00E07178"/>
    <w:rsid w:val="00E24A2D"/>
    <w:rsid w:val="00E33B76"/>
    <w:rsid w:val="00E353BD"/>
    <w:rsid w:val="00E451AB"/>
    <w:rsid w:val="00E62850"/>
    <w:rsid w:val="00E629ED"/>
    <w:rsid w:val="00E641FC"/>
    <w:rsid w:val="00E74558"/>
    <w:rsid w:val="00E778DD"/>
    <w:rsid w:val="00E968E8"/>
    <w:rsid w:val="00E97C88"/>
    <w:rsid w:val="00EC2CC5"/>
    <w:rsid w:val="00EF0129"/>
    <w:rsid w:val="00EF2BB1"/>
    <w:rsid w:val="00F06470"/>
    <w:rsid w:val="00F133DA"/>
    <w:rsid w:val="00F51589"/>
    <w:rsid w:val="00F54765"/>
    <w:rsid w:val="00F61F07"/>
    <w:rsid w:val="00F76ED9"/>
    <w:rsid w:val="00F833BC"/>
    <w:rsid w:val="00F91252"/>
    <w:rsid w:val="00F937A5"/>
    <w:rsid w:val="00F94193"/>
    <w:rsid w:val="00FA2876"/>
    <w:rsid w:val="00FB07ED"/>
    <w:rsid w:val="00FB3ED6"/>
    <w:rsid w:val="00FB4216"/>
    <w:rsid w:val="00FD254C"/>
    <w:rsid w:val="00FE1768"/>
    <w:rsid w:val="00FF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9BE927"/>
  <w15:chartTrackingRefBased/>
  <w15:docId w15:val="{E030A936-92D7-4EF5-AA6F-6267D7028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autoRedefine/>
    <w:qFormat/>
    <w:rsid w:val="00B04A4C"/>
    <w:rPr>
      <w:b/>
      <w:i/>
      <w:u w:val="single"/>
    </w:rPr>
  </w:style>
  <w:style w:type="character" w:customStyle="1" w:styleId="Style1Char">
    <w:name w:val="Style1 Char"/>
    <w:basedOn w:val="DefaultParagraphFont"/>
    <w:link w:val="Style1"/>
    <w:rsid w:val="00B04A4C"/>
    <w:rPr>
      <w:b/>
      <w:i/>
      <w:u w:val="single"/>
    </w:rPr>
  </w:style>
  <w:style w:type="paragraph" w:customStyle="1" w:styleId="MyStyle">
    <w:name w:val="MyStyle"/>
    <w:basedOn w:val="Normal"/>
    <w:link w:val="MyStyleChar"/>
    <w:qFormat/>
    <w:rsid w:val="005B7673"/>
    <w:rPr>
      <w:b/>
      <w:sz w:val="96"/>
      <w:u w:val="single"/>
    </w:rPr>
  </w:style>
  <w:style w:type="character" w:customStyle="1" w:styleId="MyStyleChar">
    <w:name w:val="MyStyle Char"/>
    <w:basedOn w:val="DefaultParagraphFont"/>
    <w:link w:val="MyStyle"/>
    <w:rsid w:val="005B7673"/>
    <w:rPr>
      <w:b/>
      <w:sz w:val="96"/>
      <w:u w:val="single"/>
    </w:rPr>
  </w:style>
  <w:style w:type="paragraph" w:styleId="NormalWeb">
    <w:name w:val="Normal (Web)"/>
    <w:basedOn w:val="Normal"/>
    <w:uiPriority w:val="99"/>
    <w:semiHidden/>
    <w:unhideWhenUsed/>
    <w:rsid w:val="00A506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ds-1431">
    <w:name w:val="cds-1431"/>
    <w:basedOn w:val="DefaultParagraphFont"/>
    <w:rsid w:val="00A50616"/>
  </w:style>
  <w:style w:type="character" w:customStyle="1" w:styleId="bc4egv">
    <w:name w:val="_bc4egv"/>
    <w:basedOn w:val="DefaultParagraphFont"/>
    <w:rsid w:val="00A50616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5061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5061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5061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50616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021CD1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46019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60192"/>
  </w:style>
  <w:style w:type="character" w:styleId="Strong">
    <w:name w:val="Strong"/>
    <w:basedOn w:val="DefaultParagraphFont"/>
    <w:uiPriority w:val="22"/>
    <w:qFormat/>
    <w:rsid w:val="00107EF7"/>
    <w:rPr>
      <w:b/>
      <w:bCs/>
    </w:rPr>
  </w:style>
  <w:style w:type="character" w:styleId="Hyperlink">
    <w:name w:val="Hyperlink"/>
    <w:basedOn w:val="DefaultParagraphFont"/>
    <w:uiPriority w:val="99"/>
    <w:unhideWhenUsed/>
    <w:rsid w:val="00107E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7EF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5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F31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3106"/>
  </w:style>
  <w:style w:type="paragraph" w:styleId="Footer">
    <w:name w:val="footer"/>
    <w:basedOn w:val="Normal"/>
    <w:link w:val="FooterChar"/>
    <w:uiPriority w:val="99"/>
    <w:unhideWhenUsed/>
    <w:rsid w:val="007F31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31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01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44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5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78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39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3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277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32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749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68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28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128349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3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99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9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914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608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889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4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45967960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622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106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9797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863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64857083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750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0941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2153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834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00842791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676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8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3534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3536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7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4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84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8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35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9CFC02D-7E87-4592-939C-F05B95E1A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0</TotalTime>
  <Pages>2</Pages>
  <Words>216</Words>
  <Characters>1247</Characters>
  <Application>Microsoft Office Word</Application>
  <DocSecurity>0</DocSecurity>
  <Lines>415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AT JABEEN SHEIKH / PhD CS scholar</dc:creator>
  <cp:keywords/>
  <dc:description/>
  <cp:lastModifiedBy>ZUHA AQIB - 26106</cp:lastModifiedBy>
  <cp:revision>213</cp:revision>
  <cp:lastPrinted>2024-10-20T09:24:00Z</cp:lastPrinted>
  <dcterms:created xsi:type="dcterms:W3CDTF">2022-01-25T09:16:00Z</dcterms:created>
  <dcterms:modified xsi:type="dcterms:W3CDTF">2025-02-18T13:47:00Z</dcterms:modified>
</cp:coreProperties>
</file>